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2-22</w:t>
      </w:r>
      <w:r>
        <w:t xml:space="preserve"> </w:t>
      </w:r>
      <w:r>
        <w:t xml:space="preserve">06:13:3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d21ee1a4cb313b6886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2-22T06:13:49Z</dcterms:created>
  <dcterms:modified xsi:type="dcterms:W3CDTF">2022-02-22T06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2-22 06:13:37</vt:lpwstr>
  </property>
</Properties>
</file>